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C09B41" w14:textId="78F03F48" w:rsidR="0036756A" w:rsidRPr="00A44BF3" w:rsidRDefault="0036756A" w:rsidP="0036756A">
      <w:pPr>
        <w:pStyle w:val="Title"/>
      </w:pPr>
      <w:r>
        <w:t>942</w:t>
      </w:r>
      <w:r w:rsidR="00AC2A8E">
        <w:t>5</w:t>
      </w:r>
      <w:r>
        <w:t xml:space="preserve"> Ethics of Opting </w:t>
      </w:r>
      <w:proofErr w:type="gramStart"/>
      <w:r>
        <w:t>In</w:t>
      </w:r>
      <w:proofErr w:type="gramEnd"/>
      <w:r>
        <w:t xml:space="preserve"> and Opting Out</w:t>
      </w:r>
    </w:p>
    <w:p w14:paraId="7110F729" w14:textId="77777777" w:rsidR="0036756A" w:rsidRDefault="0036756A" w:rsidP="0036756A">
      <w:pPr>
        <w:pStyle w:val="BodyText"/>
        <w:rPr>
          <w:rFonts w:ascii="Arial" w:hAnsi="Arial" w:cs="Arial"/>
          <w:sz w:val="20"/>
          <w:u w:val="none"/>
        </w:rPr>
      </w:pPr>
    </w:p>
    <w:p w14:paraId="32E6C4F9" w14:textId="77777777" w:rsidR="0036756A" w:rsidRDefault="0036756A" w:rsidP="0036756A">
      <w:pPr>
        <w:pStyle w:val="Heading2"/>
      </w:pPr>
      <w:r>
        <w:t>Overview</w:t>
      </w:r>
    </w:p>
    <w:p w14:paraId="5A1F5FA5" w14:textId="77777777" w:rsidR="0036756A" w:rsidRPr="0036756A" w:rsidRDefault="0036756A" w:rsidP="0036756A">
      <w:pPr>
        <w:rPr>
          <w:rFonts w:asciiTheme="minorHAnsi" w:hAnsiTheme="minorHAnsi" w:cstheme="minorHAnsi"/>
        </w:rPr>
      </w:pPr>
      <w:r w:rsidRPr="0036756A">
        <w:rPr>
          <w:rFonts w:asciiTheme="minorHAnsi" w:hAnsiTheme="minorHAnsi" w:cstheme="minorHAnsi"/>
        </w:rPr>
        <w:t xml:space="preserve">This project is designed to allow </w:t>
      </w:r>
      <w:r>
        <w:rPr>
          <w:rFonts w:asciiTheme="minorHAnsi" w:hAnsiTheme="minorHAnsi" w:cstheme="minorHAnsi"/>
        </w:rPr>
        <w:t xml:space="preserve">experience </w:t>
      </w:r>
      <w:r w:rsidR="005B133B">
        <w:rPr>
          <w:rFonts w:asciiTheme="minorHAnsi" w:hAnsiTheme="minorHAnsi" w:cstheme="minorHAnsi"/>
        </w:rPr>
        <w:t>in, and to critically think about, the</w:t>
      </w:r>
      <w:r>
        <w:rPr>
          <w:rFonts w:asciiTheme="minorHAnsi" w:hAnsiTheme="minorHAnsi" w:cstheme="minorHAnsi"/>
        </w:rPr>
        <w:t xml:space="preserve"> ethical issues of opting in and opting out. </w:t>
      </w:r>
    </w:p>
    <w:p w14:paraId="00A518F5" w14:textId="77777777" w:rsidR="0036756A" w:rsidRPr="0036756A" w:rsidRDefault="0036756A" w:rsidP="0036756A">
      <w:pPr>
        <w:rPr>
          <w:rFonts w:asciiTheme="minorHAnsi" w:hAnsiTheme="minorHAnsi" w:cstheme="minorHAnsi"/>
          <w:sz w:val="20"/>
        </w:rPr>
      </w:pPr>
    </w:p>
    <w:p w14:paraId="31612BD1" w14:textId="77777777" w:rsidR="00261E5F" w:rsidRPr="00261E5F" w:rsidRDefault="00261E5F" w:rsidP="00261E5F">
      <w:pPr>
        <w:pStyle w:val="Title"/>
        <w:rPr>
          <w:sz w:val="44"/>
          <w:szCs w:val="44"/>
        </w:rPr>
      </w:pPr>
      <w:r w:rsidRPr="00261E5F">
        <w:rPr>
          <w:sz w:val="44"/>
          <w:szCs w:val="44"/>
        </w:rPr>
        <w:t xml:space="preserve">Ethics of Opting </w:t>
      </w:r>
      <w:proofErr w:type="gramStart"/>
      <w:r w:rsidRPr="00261E5F">
        <w:rPr>
          <w:sz w:val="44"/>
          <w:szCs w:val="44"/>
        </w:rPr>
        <w:t>In</w:t>
      </w:r>
      <w:proofErr w:type="gramEnd"/>
      <w:r w:rsidRPr="00261E5F">
        <w:rPr>
          <w:sz w:val="44"/>
          <w:szCs w:val="44"/>
        </w:rPr>
        <w:t xml:space="preserve"> and Opting Out</w:t>
      </w:r>
      <w:r>
        <w:rPr>
          <w:sz w:val="44"/>
          <w:szCs w:val="44"/>
        </w:rPr>
        <w:t xml:space="preserve"> </w:t>
      </w:r>
      <w:r w:rsidRPr="00261E5F">
        <w:rPr>
          <w:sz w:val="44"/>
          <w:szCs w:val="44"/>
        </w:rPr>
        <w:t>Questionnaire</w:t>
      </w:r>
    </w:p>
    <w:p w14:paraId="3C803A83" w14:textId="77777777" w:rsidR="00587A59" w:rsidRPr="008B6DB3" w:rsidRDefault="00261E5F" w:rsidP="008B6DB3">
      <w:pPr>
        <w:pStyle w:val="ListParagraph"/>
        <w:numPr>
          <w:ilvl w:val="0"/>
          <w:numId w:val="3"/>
        </w:numPr>
        <w:rPr>
          <w:rFonts w:asciiTheme="minorHAnsi" w:hAnsiTheme="minorHAnsi" w:cstheme="minorHAnsi"/>
        </w:rPr>
      </w:pPr>
      <w:r w:rsidRPr="008B6DB3">
        <w:rPr>
          <w:rFonts w:asciiTheme="minorHAnsi" w:hAnsiTheme="minorHAnsi" w:cstheme="minorHAnsi"/>
        </w:rPr>
        <w:t>What newsletter did you choose?</w:t>
      </w:r>
    </w:p>
    <w:p w14:paraId="2D235FB7" w14:textId="0782B5AC" w:rsidR="00587A59" w:rsidRPr="008B6DB3" w:rsidRDefault="00587A59" w:rsidP="008B6DB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8B6DB3">
        <w:rPr>
          <w:rFonts w:asciiTheme="minorHAnsi" w:hAnsiTheme="minorHAnsi" w:cstheme="minorHAnsi"/>
        </w:rPr>
        <w:t>I chose Chegg.com to get access to study materials and books.</w:t>
      </w:r>
    </w:p>
    <w:p w14:paraId="33EAD6EF" w14:textId="77777777" w:rsidR="00587A59" w:rsidRDefault="00587A59" w:rsidP="0036756A">
      <w:pPr>
        <w:rPr>
          <w:rFonts w:asciiTheme="minorHAnsi" w:hAnsiTheme="minorHAnsi" w:cstheme="minorHAnsi"/>
        </w:rPr>
      </w:pPr>
    </w:p>
    <w:p w14:paraId="5701182C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Why did you choose the newsletter you chose?</w:t>
      </w:r>
    </w:p>
    <w:p w14:paraId="600942FF" w14:textId="35A38EC9" w:rsidR="00261E5F" w:rsidRDefault="00587A59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I was struggling with my statistics class, since a lot of concepts are what I learned in high school, I needed access to formulas and solutions to refresh my memory. </w:t>
      </w:r>
    </w:p>
    <w:p w14:paraId="5E5C29DF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10BF25CF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How easy was it to subscribe?</w:t>
      </w:r>
    </w:p>
    <w:p w14:paraId="101A28DB" w14:textId="0C754320" w:rsidR="00261E5F" w:rsidRDefault="00587A59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It was quite easy, I created my account, provided my credit card </w:t>
      </w:r>
      <w:r w:rsidR="008B6DB3">
        <w:rPr>
          <w:rFonts w:asciiTheme="minorHAnsi" w:eastAsiaTheme="minorHAnsi" w:hAnsiTheme="minorHAnsi" w:cstheme="minorHAnsi"/>
          <w:sz w:val="22"/>
          <w:szCs w:val="24"/>
          <w:u w:val="none"/>
        </w:rPr>
        <w:t>information,</w:t>
      </w: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 and paid a monthly subscription </w:t>
      </w:r>
      <w:r w:rsidR="008B6DB3"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fee </w:t>
      </w: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of $16.28. </w:t>
      </w:r>
    </w:p>
    <w:p w14:paraId="569E04F1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073071EA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Did the company validate your email address, </w:t>
      </w:r>
      <w:proofErr w:type="gramStart"/>
      <w:r>
        <w:rPr>
          <w:rFonts w:asciiTheme="minorHAnsi" w:eastAsiaTheme="minorHAnsi" w:hAnsiTheme="minorHAnsi" w:cstheme="minorHAnsi"/>
          <w:sz w:val="22"/>
          <w:szCs w:val="24"/>
          <w:u w:val="none"/>
        </w:rPr>
        <w:t>e.g.</w:t>
      </w:r>
      <w:proofErr w:type="gramEnd"/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 provide a link in your email to verify etc.?</w:t>
      </w:r>
    </w:p>
    <w:p w14:paraId="688EC1BF" w14:textId="2864B068" w:rsidR="00261E5F" w:rsidRDefault="00CC55EC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Yes, I received a verification link in my email, I clicked on it and then I was able to login and get started.</w:t>
      </w:r>
    </w:p>
    <w:p w14:paraId="47ABAEE1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2060B632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Were you asked to join additional mail lists tailored to your interests?</w:t>
      </w:r>
    </w:p>
    <w:p w14:paraId="393A6871" w14:textId="39D05DD3" w:rsidR="00261E5F" w:rsidRDefault="00CC55EC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No, there are similar websites for accessing study materials, but I wasn’t asked to join additional mail lists by Chegg.com. </w:t>
      </w:r>
    </w:p>
    <w:p w14:paraId="10C58D72" w14:textId="77777777" w:rsidR="00261E5F" w:rsidRPr="0036756A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05D01274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What folder was it delivered to in your email?</w:t>
      </w:r>
    </w:p>
    <w:p w14:paraId="1A609CEC" w14:textId="09AC2B8B" w:rsidR="00261E5F" w:rsidRDefault="00CC55EC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It was delivered at my primary email folder.</w:t>
      </w:r>
    </w:p>
    <w:p w14:paraId="0770C6BB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0C84A1DE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Was there a notice texted or appearing as a banner on your phone?</w:t>
      </w:r>
    </w:p>
    <w:p w14:paraId="2D90E768" w14:textId="2D0F1657" w:rsidR="00261E5F" w:rsidRDefault="00074547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No, I didn’t receive any text in my phone, apart from verification codes from Chegg.com.</w:t>
      </w:r>
    </w:p>
    <w:p w14:paraId="38782CC9" w14:textId="77777777" w:rsidR="00074547" w:rsidRDefault="00074547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2B0A59A6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Did you opt in for the banner?</w:t>
      </w:r>
    </w:p>
    <w:p w14:paraId="471DF91D" w14:textId="36D8CCD7" w:rsidR="00261E5F" w:rsidRDefault="00074547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No, I did not opt in for any banner. </w:t>
      </w:r>
    </w:p>
    <w:p w14:paraId="63EAB622" w14:textId="77777777" w:rsidR="00261E5F" w:rsidRPr="001F501D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3E5A2612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After unsubscribing, did you receive any incentive to remain a subscriber?</w:t>
      </w:r>
    </w:p>
    <w:p w14:paraId="1A5F386C" w14:textId="35DA5FD8" w:rsidR="00261E5F" w:rsidRDefault="00074547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I was given a list of reasons, among which I had to choose the reason for unsubscribing. My reason was that some of the math </w:t>
      </w:r>
      <w:r w:rsidR="008B6DB3"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problem </w:t>
      </w:r>
      <w:r>
        <w:rPr>
          <w:rFonts w:asciiTheme="minorHAnsi" w:eastAsiaTheme="minorHAnsi" w:hAnsiTheme="minorHAnsi" w:cstheme="minorHAnsi"/>
          <w:sz w:val="22"/>
          <w:szCs w:val="24"/>
          <w:u w:val="none"/>
        </w:rPr>
        <w:t>solutions were incorrect. They showed a message saying, “I can always come back if I change my mind”.</w:t>
      </w:r>
    </w:p>
    <w:p w14:paraId="441FDCA4" w14:textId="77777777" w:rsidR="00074547" w:rsidRDefault="00074547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52044FC4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Did you receive any follow-up emails asking you to rejoin?</w:t>
      </w:r>
    </w:p>
    <w:p w14:paraId="0A74E574" w14:textId="7CF8F972" w:rsidR="00261E5F" w:rsidRDefault="00074547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lastRenderedPageBreak/>
        <w:t>Yes, I received an email saying, “Discover more homework help tailored to you</w:t>
      </w:r>
      <w:r w:rsidR="008B6DB3"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”. </w:t>
      </w:r>
    </w:p>
    <w:p w14:paraId="41933F0D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48E69A22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At some point, did you start receiving the newsletter without re-opting in?</w:t>
      </w:r>
    </w:p>
    <w:p w14:paraId="51B3DDF9" w14:textId="542F46FF" w:rsidR="00261E5F" w:rsidRDefault="008B6DB3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No, I did not receive any newsletter without re-opting in. </w:t>
      </w:r>
    </w:p>
    <w:p w14:paraId="7C576834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40458F6C" w14:textId="7276256C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Did you receive any additional advertising or notices </w:t>
      </w:r>
      <w:r w:rsidR="008B6DB3">
        <w:rPr>
          <w:rFonts w:asciiTheme="minorHAnsi" w:eastAsiaTheme="minorHAnsi" w:hAnsiTheme="minorHAnsi" w:cstheme="minorHAnsi"/>
          <w:sz w:val="22"/>
          <w:szCs w:val="24"/>
          <w:u w:val="none"/>
        </w:rPr>
        <w:t>because of</w:t>
      </w: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 opting in for the newsletter?</w:t>
      </w:r>
    </w:p>
    <w:p w14:paraId="479BF7E1" w14:textId="2291E05F" w:rsidR="00261E5F" w:rsidRDefault="008B6DB3" w:rsidP="008B6DB3">
      <w:pPr>
        <w:pStyle w:val="BodyText"/>
        <w:numPr>
          <w:ilvl w:val="1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 xml:space="preserve">Yes, I received several advertisement emails related to books, flashcards, tutors, and solutions. </w:t>
      </w:r>
    </w:p>
    <w:p w14:paraId="45813DD1" w14:textId="77777777" w:rsidR="00261E5F" w:rsidRDefault="00261E5F" w:rsidP="00261E5F">
      <w:pPr>
        <w:pStyle w:val="BodyText"/>
        <w:rPr>
          <w:rFonts w:asciiTheme="minorHAnsi" w:eastAsiaTheme="minorHAnsi" w:hAnsiTheme="minorHAnsi" w:cstheme="minorHAnsi"/>
          <w:sz w:val="22"/>
          <w:szCs w:val="24"/>
          <w:u w:val="none"/>
        </w:rPr>
      </w:pPr>
    </w:p>
    <w:p w14:paraId="0A2D54EB" w14:textId="77777777" w:rsidR="00261E5F" w:rsidRDefault="00261E5F" w:rsidP="008B6DB3">
      <w:pPr>
        <w:pStyle w:val="BodyText"/>
        <w:numPr>
          <w:ilvl w:val="0"/>
          <w:numId w:val="3"/>
        </w:numPr>
        <w:rPr>
          <w:rFonts w:asciiTheme="minorHAnsi" w:eastAsiaTheme="minorHAnsi" w:hAnsiTheme="minorHAnsi" w:cstheme="minorHAnsi"/>
          <w:sz w:val="22"/>
          <w:szCs w:val="24"/>
          <w:u w:val="none"/>
        </w:rPr>
      </w:pPr>
      <w:r>
        <w:rPr>
          <w:rFonts w:asciiTheme="minorHAnsi" w:eastAsiaTheme="minorHAnsi" w:hAnsiTheme="minorHAnsi" w:cstheme="minorHAnsi"/>
          <w:sz w:val="22"/>
          <w:szCs w:val="24"/>
          <w:u w:val="none"/>
        </w:rPr>
        <w:t>If so, did you do anything to rescind the advertisements or notices and what was the result?</w:t>
      </w:r>
    </w:p>
    <w:p w14:paraId="081F749F" w14:textId="51596438" w:rsidR="00261E5F" w:rsidRPr="008B6DB3" w:rsidRDefault="008B6DB3" w:rsidP="008B6DB3">
      <w:pPr>
        <w:pStyle w:val="ListParagraph"/>
        <w:numPr>
          <w:ilvl w:val="1"/>
          <w:numId w:val="3"/>
        </w:numPr>
        <w:rPr>
          <w:rFonts w:asciiTheme="minorHAnsi" w:hAnsiTheme="minorHAnsi" w:cstheme="minorHAnsi"/>
        </w:rPr>
      </w:pPr>
      <w:r w:rsidRPr="008B6DB3">
        <w:rPr>
          <w:rFonts w:asciiTheme="minorHAnsi" w:hAnsiTheme="minorHAnsi" w:cstheme="minorHAnsi"/>
        </w:rPr>
        <w:t xml:space="preserve">Yes, I put the emails in my archive folder. </w:t>
      </w:r>
    </w:p>
    <w:p w14:paraId="39C9A28C" w14:textId="34C38718" w:rsidR="00261E5F" w:rsidRDefault="00261E5F" w:rsidP="0036756A">
      <w:pPr>
        <w:rPr>
          <w:rFonts w:asciiTheme="minorHAnsi" w:hAnsiTheme="minorHAnsi" w:cstheme="minorHAnsi"/>
        </w:rPr>
      </w:pPr>
    </w:p>
    <w:p w14:paraId="4C22711F" w14:textId="2B3BB6FA" w:rsidR="008B6DB3" w:rsidRDefault="008B6DB3" w:rsidP="008B6DB3">
      <w:pPr>
        <w:jc w:val="center"/>
        <w:rPr>
          <w:rFonts w:asciiTheme="minorHAnsi" w:hAnsiTheme="minorHAnsi" w:cstheme="minorHAnsi"/>
          <w:b/>
          <w:bCs/>
        </w:rPr>
      </w:pPr>
      <w:r w:rsidRPr="008B6DB3">
        <w:rPr>
          <w:rFonts w:asciiTheme="minorHAnsi" w:hAnsiTheme="minorHAnsi" w:cstheme="minorHAnsi"/>
          <w:b/>
          <w:bCs/>
        </w:rPr>
        <w:t>Reference</w:t>
      </w:r>
    </w:p>
    <w:p w14:paraId="2CE765EF" w14:textId="2C737F96" w:rsidR="008B6DB3" w:rsidRDefault="00D7743F" w:rsidP="008B6DB3">
      <w:pPr>
        <w:jc w:val="center"/>
        <w:rPr>
          <w:rFonts w:asciiTheme="minorHAnsi" w:hAnsiTheme="minorHAnsi" w:cstheme="minorHAnsi"/>
          <w:b/>
          <w:bCs/>
        </w:rPr>
      </w:pPr>
      <w:hyperlink r:id="rId5" w:history="1">
        <w:r w:rsidRPr="00BA39DD">
          <w:rPr>
            <w:rStyle w:val="Hyperlink"/>
            <w:rFonts w:asciiTheme="minorHAnsi" w:hAnsiTheme="minorHAnsi" w:cstheme="minorHAnsi"/>
            <w:b/>
            <w:bCs/>
          </w:rPr>
          <w:t>https://www.chegg.com/my/orders-next</w:t>
        </w:r>
      </w:hyperlink>
    </w:p>
    <w:p w14:paraId="09597A6F" w14:textId="77777777" w:rsidR="00D7743F" w:rsidRPr="008B6DB3" w:rsidRDefault="00D7743F" w:rsidP="008B6DB3">
      <w:pPr>
        <w:jc w:val="center"/>
        <w:rPr>
          <w:rFonts w:asciiTheme="minorHAnsi" w:hAnsiTheme="minorHAnsi" w:cstheme="minorHAnsi"/>
          <w:b/>
          <w:bCs/>
        </w:rPr>
      </w:pPr>
    </w:p>
    <w:sectPr w:rsidR="00D7743F" w:rsidRPr="008B6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B2C5D"/>
    <w:multiLevelType w:val="hybridMultilevel"/>
    <w:tmpl w:val="32147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166EB2"/>
    <w:multiLevelType w:val="hybridMultilevel"/>
    <w:tmpl w:val="777EAA6C"/>
    <w:lvl w:ilvl="0" w:tplc="B1EADB5A">
      <w:start w:val="1"/>
      <w:numFmt w:val="bullet"/>
      <w:lvlText w:val=""/>
      <w:lvlJc w:val="left"/>
      <w:pPr>
        <w:tabs>
          <w:tab w:val="num" w:pos="648"/>
        </w:tabs>
        <w:ind w:left="648" w:hanging="216"/>
      </w:pPr>
      <w:rPr>
        <w:rFonts w:ascii="Symbol" w:hAnsi="Symbol" w:hint="default"/>
        <w:color w:val="auto"/>
        <w:sz w:val="20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3977A1"/>
    <w:multiLevelType w:val="hybridMultilevel"/>
    <w:tmpl w:val="491410D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c3MjMwNDY1NzEzNzJQ0lEKTi0uzszPAykwrAUAgQtm6SwAAAA="/>
  </w:docVars>
  <w:rsids>
    <w:rsidRoot w:val="0036756A"/>
    <w:rsid w:val="00074547"/>
    <w:rsid w:val="00173D96"/>
    <w:rsid w:val="001F501D"/>
    <w:rsid w:val="00261E5F"/>
    <w:rsid w:val="0036756A"/>
    <w:rsid w:val="00474084"/>
    <w:rsid w:val="004D6461"/>
    <w:rsid w:val="00587A59"/>
    <w:rsid w:val="005B133B"/>
    <w:rsid w:val="006B2D04"/>
    <w:rsid w:val="00737FC5"/>
    <w:rsid w:val="00761985"/>
    <w:rsid w:val="008B6DB3"/>
    <w:rsid w:val="00AC2A8E"/>
    <w:rsid w:val="00B05091"/>
    <w:rsid w:val="00B11737"/>
    <w:rsid w:val="00CC55EC"/>
    <w:rsid w:val="00D7743F"/>
    <w:rsid w:val="00FE2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330D74"/>
  <w15:chartTrackingRefBased/>
  <w15:docId w15:val="{7A50EB33-6938-4FC4-8333-615174E831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756A"/>
    <w:pPr>
      <w:spacing w:after="0" w:line="240" w:lineRule="auto"/>
    </w:pPr>
    <w:rPr>
      <w:rFonts w:asciiTheme="majorHAnsi" w:hAnsiTheme="majorHAnsi"/>
      <w:szCs w:val="2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756A"/>
    <w:pPr>
      <w:keepNext/>
      <w:keepLines/>
      <w:spacing w:before="200"/>
      <w:outlineLvl w:val="1"/>
    </w:pPr>
    <w:rPr>
      <w:rFonts w:eastAsiaTheme="majorEastAsia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6756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BodyText">
    <w:name w:val="Body Text"/>
    <w:basedOn w:val="Normal"/>
    <w:link w:val="BodyTextChar"/>
    <w:rsid w:val="0036756A"/>
    <w:rPr>
      <w:rFonts w:ascii="Times New Roman" w:eastAsia="Times New Roman" w:hAnsi="Times New Roman" w:cs="Times New Roman"/>
      <w:sz w:val="24"/>
      <w:szCs w:val="20"/>
      <w:u w:val="single"/>
    </w:rPr>
  </w:style>
  <w:style w:type="character" w:customStyle="1" w:styleId="BodyTextChar">
    <w:name w:val="Body Text Char"/>
    <w:basedOn w:val="DefaultParagraphFont"/>
    <w:link w:val="BodyText"/>
    <w:rsid w:val="0036756A"/>
    <w:rPr>
      <w:rFonts w:ascii="Times New Roman" w:eastAsia="Times New Roman" w:hAnsi="Times New Roman" w:cs="Times New Roman"/>
      <w:sz w:val="24"/>
      <w:szCs w:val="20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36756A"/>
    <w:pPr>
      <w:pBdr>
        <w:bottom w:val="single" w:sz="8" w:space="4" w:color="4472C4" w:themeColor="accent1"/>
      </w:pBdr>
      <w:spacing w:after="300"/>
      <w:contextualSpacing/>
    </w:pPr>
    <w:rPr>
      <w:rFonts w:eastAsiaTheme="majorEastAsia" w:cstheme="majorBidi"/>
      <w:color w:val="364354" w:themeColor="text2" w:themeShade="CC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6756A"/>
    <w:rPr>
      <w:rFonts w:asciiTheme="majorHAnsi" w:eastAsiaTheme="majorEastAsia" w:hAnsiTheme="majorHAnsi" w:cstheme="majorBidi"/>
      <w:color w:val="364354" w:themeColor="text2" w:themeShade="CC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B1173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7743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743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chegg.com/my/orders-next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364</Words>
  <Characters>208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ra Gold</dc:creator>
  <cp:keywords/>
  <dc:description/>
  <cp:lastModifiedBy>NUDRAT.RAFA@baruchmail.cuny.edu</cp:lastModifiedBy>
  <cp:revision>3</cp:revision>
  <dcterms:created xsi:type="dcterms:W3CDTF">2022-01-14T18:45:00Z</dcterms:created>
  <dcterms:modified xsi:type="dcterms:W3CDTF">2022-03-14T21:00:00Z</dcterms:modified>
</cp:coreProperties>
</file>